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91981" w14:textId="58588F02" w:rsidR="00D60FBE" w:rsidRDefault="00A633F5">
      <w:r w:rsidRPr="00A633F5">
        <w:t>("location choice" or "spatial choice" or "target selection" ) and ("crime" or "offender")</w:t>
      </w:r>
    </w:p>
    <w:p w14:paraId="7B31DDC6" w14:textId="77777777" w:rsidR="00481916" w:rsidRDefault="00481916"/>
    <w:p w14:paraId="26D00B6F" w14:textId="7C5E0236" w:rsidR="00481916" w:rsidRPr="00481916" w:rsidRDefault="00481916" w:rsidP="004819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GB" w:bidi="ta-IN"/>
        </w:rPr>
      </w:pPr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(\"</w:t>
      </w:r>
      <w:proofErr w:type="spellStart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choic</w:t>
      </w:r>
      <w:proofErr w:type="spellEnd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 xml:space="preserve">* model*\" OR \"crime* </w:t>
      </w:r>
      <w:proofErr w:type="spellStart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locat</w:t>
      </w:r>
      <w:proofErr w:type="spellEnd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*\" OR \"</w:t>
      </w:r>
      <w:proofErr w:type="spellStart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discret</w:t>
      </w:r>
      <w:proofErr w:type="spellEnd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* spatial*\" OR \"</w:t>
      </w:r>
      <w:proofErr w:type="spellStart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locat</w:t>
      </w:r>
      <w:proofErr w:type="spellEnd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 xml:space="preserve">* </w:t>
      </w:r>
      <w:proofErr w:type="spellStart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choic</w:t>
      </w:r>
      <w:proofErr w:type="spellEnd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*\" OR \"</w:t>
      </w:r>
      <w:proofErr w:type="spellStart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residenti</w:t>
      </w:r>
      <w:proofErr w:type="spellEnd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 xml:space="preserve">* burglar*\" OR \"spatial* </w:t>
      </w:r>
      <w:proofErr w:type="spellStart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choic</w:t>
      </w:r>
      <w:proofErr w:type="spellEnd"/>
      <w:r w:rsidRPr="004819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 w:bidi="ta-IN"/>
        </w:rPr>
        <w:t>*\" OR \"target* select*\" OR snatch*)</w:t>
      </w:r>
    </w:p>
    <w:p w14:paraId="3E2A56ED" w14:textId="77777777" w:rsidR="00481916" w:rsidRDefault="00481916"/>
    <w:sectPr w:rsidR="004819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BD46A71"/>
    <w:multiLevelType w:val="multilevel"/>
    <w:tmpl w:val="03A40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0520759">
    <w:abstractNumId w:val="0"/>
  </w:num>
  <w:num w:numId="2" w16cid:durableId="1135175408">
    <w:abstractNumId w:val="1"/>
  </w:num>
  <w:num w:numId="3" w16cid:durableId="1299455470">
    <w:abstractNumId w:val="1"/>
  </w:num>
  <w:num w:numId="4" w16cid:durableId="1041711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sDAxMDQwNjAyMTFV0lEKTi0uzszPAykwrAUAS2uAeiwAAAA="/>
  </w:docVars>
  <w:rsids>
    <w:rsidRoot w:val="00A633F5"/>
    <w:rsid w:val="002F0F5D"/>
    <w:rsid w:val="00481916"/>
    <w:rsid w:val="005E72B4"/>
    <w:rsid w:val="00982380"/>
    <w:rsid w:val="00A633F5"/>
    <w:rsid w:val="00B907D8"/>
    <w:rsid w:val="00D60FBE"/>
    <w:rsid w:val="00D82248"/>
    <w:rsid w:val="00E678BA"/>
    <w:rsid w:val="00EC09D7"/>
    <w:rsid w:val="00F87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D992C"/>
  <w15:chartTrackingRefBased/>
  <w15:docId w15:val="{02F9D190-05FA-4079-82E7-D06F7BCBB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C09D7"/>
    <w:rPr>
      <w:rFonts w:ascii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72B4"/>
    <w:pPr>
      <w:numPr>
        <w:numId w:val="3"/>
      </w:numPr>
      <w:spacing w:line="240" w:lineRule="auto"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B4"/>
    <w:pPr>
      <w:keepNext/>
      <w:keepLines/>
      <w:numPr>
        <w:ilvl w:val="1"/>
        <w:numId w:val="4"/>
      </w:numPr>
      <w:spacing w:before="240" w:after="0"/>
      <w:ind w:left="426" w:hanging="425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33F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33F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33F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33F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33F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33F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33F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8224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72B4"/>
    <w:rPr>
      <w:rFonts w:ascii="Times New Roman" w:eastAsiaTheme="majorEastAsia" w:hAnsi="Times New Roman" w:cs="Times New Roman"/>
      <w:b/>
      <w:bCs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33F5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33F5"/>
    <w:rPr>
      <w:rFonts w:eastAsiaTheme="majorEastAsia" w:cstheme="majorBidi"/>
      <w:i/>
      <w:iCs/>
      <w:color w:val="0F4761" w:themeColor="accent1" w:themeShade="BF"/>
      <w:kern w:val="0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33F5"/>
    <w:rPr>
      <w:rFonts w:eastAsiaTheme="majorEastAsia" w:cstheme="majorBidi"/>
      <w:color w:val="0F4761" w:themeColor="accent1" w:themeShade="BF"/>
      <w:kern w:val="0"/>
      <w:sz w:val="24"/>
      <w:szCs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33F5"/>
    <w:rPr>
      <w:rFonts w:eastAsiaTheme="majorEastAsia" w:cstheme="majorBidi"/>
      <w:i/>
      <w:iCs/>
      <w:color w:val="595959" w:themeColor="text1" w:themeTint="A6"/>
      <w:kern w:val="0"/>
      <w:sz w:val="24"/>
      <w:szCs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33F5"/>
    <w:rPr>
      <w:rFonts w:eastAsiaTheme="majorEastAsia" w:cstheme="majorBidi"/>
      <w:color w:val="595959" w:themeColor="text1" w:themeTint="A6"/>
      <w:kern w:val="0"/>
      <w:sz w:val="24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33F5"/>
    <w:rPr>
      <w:rFonts w:eastAsiaTheme="majorEastAsia" w:cstheme="majorBidi"/>
      <w:i/>
      <w:iCs/>
      <w:color w:val="272727" w:themeColor="text1" w:themeTint="D8"/>
      <w:kern w:val="0"/>
      <w:sz w:val="24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33F5"/>
    <w:rPr>
      <w:rFonts w:eastAsiaTheme="majorEastAsia" w:cstheme="majorBidi"/>
      <w:color w:val="272727" w:themeColor="text1" w:themeTint="D8"/>
      <w:kern w:val="0"/>
      <w:sz w:val="24"/>
      <w:szCs w:val="24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33F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33F5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A633F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33F5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A633F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33F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33F5"/>
    <w:rPr>
      <w:rFonts w:ascii="Times New Roman" w:hAnsi="Times New Roman" w:cs="Times New Roman"/>
      <w:i/>
      <w:iCs/>
      <w:color w:val="0F4761" w:themeColor="accent1" w:themeShade="BF"/>
      <w:kern w:val="0"/>
      <w:sz w:val="24"/>
      <w:szCs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A633F5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819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81916"/>
    <w:rPr>
      <w:rFonts w:ascii="Courier New" w:eastAsia="Times New Roman" w:hAnsi="Courier New" w:cs="Courier New"/>
      <w:kern w:val="0"/>
      <w:sz w:val="20"/>
      <w:szCs w:val="20"/>
      <w:lang w:eastAsia="en-GB" w:bidi="ta-IN"/>
      <w14:ligatures w14:val="none"/>
    </w:rPr>
  </w:style>
  <w:style w:type="character" w:customStyle="1" w:styleId="gnvwddmdn3b">
    <w:name w:val="gnvwddmdn3b"/>
    <w:basedOn w:val="DefaultParagraphFont"/>
    <w:rsid w:val="004819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41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rasan Kumar</dc:creator>
  <cp:keywords/>
  <dc:description/>
  <cp:lastModifiedBy>Kuralarasan Kumar</cp:lastModifiedBy>
  <cp:revision>4</cp:revision>
  <dcterms:created xsi:type="dcterms:W3CDTF">2024-03-21T15:26:00Z</dcterms:created>
  <dcterms:modified xsi:type="dcterms:W3CDTF">2024-03-21T15:29:00Z</dcterms:modified>
</cp:coreProperties>
</file>